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2C9C6" w14:textId="7D167183" w:rsidR="00964E27" w:rsidRDefault="00185396">
      <w:r>
        <w:t xml:space="preserve">does the final project relate to your current position? If you are not already working in healthcare, how might the final project relate to your future career goals? A course journal </w:t>
      </w:r>
      <w:proofErr w:type="gramStart"/>
      <w:r>
        <w:t>is generally made</w:t>
      </w:r>
      <w:proofErr w:type="gramEnd"/>
      <w:r>
        <w:t xml:space="preserve"> up of many individual assignments. Journal activities in this course are private between you and the instructor. Guidelines for Submission: Your 2–3-paragraph journal assignment should follow current APA-style guidelines. Submit assignment as a Word document with double spacing, 12-point Times New Roman font, and one-inch margins. Critical Elements Exemplary (100%) Proficient (90%) Needs Improvement (70%) Not Evident (0%) Value Application of Knowledge Meets “Proficient” criteria and utilizes scholarly evidence as support Applies concepts of the course to a current or future career in healthcare Applies concepts of the course to a current or future career in healthcare but is inaccurate and/or lacks details Does not apply concepts of the course to a current or future career in healthcare 45 Relation to Career Meets “Proficient” criteria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MDEzNDU2sTA3NLBQ0lEKTi0uzszPAykwrAUAlmSmiCwAAAA="/>
  </w:docVars>
  <w:rsids>
    <w:rsidRoot w:val="00461886"/>
    <w:rsid w:val="00185396"/>
    <w:rsid w:val="00461886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24EB5"/>
  <w15:chartTrackingRefBased/>
  <w15:docId w15:val="{CD40F8E5-2759-4A83-A4EB-B652F8174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4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0-28T08:53:00Z</dcterms:created>
  <dcterms:modified xsi:type="dcterms:W3CDTF">2021-10-28T08:53:00Z</dcterms:modified>
</cp:coreProperties>
</file>